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d9d9d83bb3bdd6bfbc0cd07e69008f4396153"/>
      <w:r>
        <w:rPr>
          <w:b/>
        </w:rPr>
        <w:t xml:space="preserve">ПРОТОКОЛ ЕЛЕКТРОННОГО АУКЦІОНУ № RLE001-UA-20240409-560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9 м² у м. Полонне Хмель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Другий поверх адміністративної будівлі. Будівля розташована в центральній частині міста, має зручний під’їз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000,00 грн, у тому числі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8:30:03Z</dcterms:created>
  <dcterms:modified xsi:type="dcterms:W3CDTF">2024-06-26T18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